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4B5C4" w14:textId="185D0F5C" w:rsidR="00AA0524" w:rsidRDefault="00AA0524">
      <w:r>
        <w:t>Robiul Alam</w:t>
      </w:r>
      <w:bookmarkStart w:id="0" w:name="_GoBack"/>
      <w:bookmarkEnd w:id="0"/>
    </w:p>
    <w:p w14:paraId="7BE55B93" w14:textId="65D512F2" w:rsidR="006828C2" w:rsidRDefault="0054268E">
      <w:r>
        <w:t>SQL Lab -1</w:t>
      </w:r>
    </w:p>
    <w:p w14:paraId="1261DF10" w14:textId="0AEEAF5D" w:rsidR="0054268E" w:rsidRDefault="0054268E">
      <w:r>
        <w:t>Basak Taylan</w:t>
      </w:r>
    </w:p>
    <w:p w14:paraId="01CA2DCC" w14:textId="15D05346" w:rsidR="0054268E" w:rsidRDefault="0054268E">
      <w:r>
        <w:t>October 2020</w:t>
      </w:r>
    </w:p>
    <w:p w14:paraId="741750B6" w14:textId="3D803D5E" w:rsidR="001969B5" w:rsidRDefault="001969B5"/>
    <w:p w14:paraId="7BBF24AC" w14:textId="607A1978" w:rsidR="001969B5" w:rsidRDefault="001969B5" w:rsidP="00084466">
      <w:pPr>
        <w:pStyle w:val="ListParagraph"/>
        <w:numPr>
          <w:ilvl w:val="0"/>
          <w:numId w:val="1"/>
        </w:numPr>
      </w:pPr>
      <w:r w:rsidRPr="001969B5">
        <w:t>Create Database named “Lab1”</w:t>
      </w:r>
      <w:r w:rsidR="00084466">
        <w:t>.</w:t>
      </w:r>
    </w:p>
    <w:p w14:paraId="56DC6777" w14:textId="35BD07D6" w:rsidR="00084466" w:rsidRDefault="00084466" w:rsidP="00084466">
      <w:pPr>
        <w:pStyle w:val="ListParagraph"/>
      </w:pPr>
      <w:r>
        <w:rPr>
          <w:noProof/>
        </w:rPr>
        <w:drawing>
          <wp:inline distT="0" distB="0" distL="0" distR="0" wp14:anchorId="671DD375" wp14:editId="6C9CA8D6">
            <wp:extent cx="5943600" cy="2827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2614E" w14:textId="1ABBA888" w:rsidR="00565073" w:rsidRDefault="00565073" w:rsidP="00565073"/>
    <w:p w14:paraId="2C3D2FEA" w14:textId="0079EED7" w:rsidR="00565073" w:rsidRDefault="00565073" w:rsidP="00565073">
      <w:pPr>
        <w:pStyle w:val="ListParagraph"/>
        <w:numPr>
          <w:ilvl w:val="0"/>
          <w:numId w:val="1"/>
        </w:numPr>
      </w:pPr>
      <w:r w:rsidRPr="00565073">
        <w:t xml:space="preserve"> List all the databases in your SQL server</w:t>
      </w:r>
      <w:r>
        <w:t>.</w:t>
      </w:r>
    </w:p>
    <w:p w14:paraId="60CC6ADF" w14:textId="1D2CD2C5" w:rsidR="00565073" w:rsidRDefault="00565073" w:rsidP="00565073">
      <w:pPr>
        <w:pStyle w:val="ListParagraph"/>
      </w:pPr>
    </w:p>
    <w:p w14:paraId="5B9E81C4" w14:textId="4BD987DF" w:rsidR="00565073" w:rsidRDefault="00565073" w:rsidP="00565073">
      <w:pPr>
        <w:pStyle w:val="ListParagraph"/>
      </w:pPr>
      <w:r>
        <w:t xml:space="preserve">Answer: </w:t>
      </w:r>
      <w:r>
        <w:rPr>
          <w:noProof/>
        </w:rPr>
        <w:drawing>
          <wp:inline distT="0" distB="0" distL="0" distR="0" wp14:anchorId="733E5265" wp14:editId="01F0D039">
            <wp:extent cx="5943600" cy="2827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67FDB" w14:textId="2FC3F9B6" w:rsidR="00565073" w:rsidRDefault="00565073" w:rsidP="00565073">
      <w:pPr>
        <w:pStyle w:val="ListParagraph"/>
      </w:pPr>
    </w:p>
    <w:p w14:paraId="5C2C3222" w14:textId="268C2868" w:rsidR="000576AB" w:rsidRDefault="00ED4B42" w:rsidP="000576AB">
      <w:pPr>
        <w:pStyle w:val="ListParagraph"/>
        <w:numPr>
          <w:ilvl w:val="0"/>
          <w:numId w:val="1"/>
        </w:numPr>
      </w:pPr>
      <w:r w:rsidRPr="00ED4B42">
        <w:t>Change your current database to Lab1</w:t>
      </w:r>
      <w:r>
        <w:t>.</w:t>
      </w:r>
    </w:p>
    <w:p w14:paraId="0C4F7EEE" w14:textId="69F6E064" w:rsidR="002D5074" w:rsidRDefault="00ED4B42" w:rsidP="000576AB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drawing>
          <wp:inline distT="0" distB="0" distL="0" distR="0" wp14:anchorId="71B82CD4" wp14:editId="79E34B7B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3EB59" w14:textId="77777777" w:rsidR="000576AB" w:rsidRDefault="00657A1B" w:rsidP="00657A1B">
      <w:pPr>
        <w:tabs>
          <w:tab w:val="left" w:pos="900"/>
        </w:tabs>
      </w:pPr>
      <w:r>
        <w:tab/>
      </w:r>
    </w:p>
    <w:p w14:paraId="1B37D0F8" w14:textId="77777777" w:rsidR="000576AB" w:rsidRDefault="000576AB" w:rsidP="00657A1B">
      <w:pPr>
        <w:tabs>
          <w:tab w:val="left" w:pos="900"/>
        </w:tabs>
      </w:pPr>
    </w:p>
    <w:p w14:paraId="26116FFB" w14:textId="77777777" w:rsidR="000576AB" w:rsidRDefault="000576AB" w:rsidP="00657A1B">
      <w:pPr>
        <w:tabs>
          <w:tab w:val="left" w:pos="900"/>
        </w:tabs>
      </w:pPr>
    </w:p>
    <w:p w14:paraId="0B0118C4" w14:textId="77777777" w:rsidR="000576AB" w:rsidRDefault="000576AB" w:rsidP="00657A1B">
      <w:pPr>
        <w:tabs>
          <w:tab w:val="left" w:pos="900"/>
        </w:tabs>
      </w:pPr>
    </w:p>
    <w:p w14:paraId="10BDFD42" w14:textId="77777777" w:rsidR="000576AB" w:rsidRDefault="000576AB" w:rsidP="00657A1B">
      <w:pPr>
        <w:tabs>
          <w:tab w:val="left" w:pos="900"/>
        </w:tabs>
      </w:pPr>
    </w:p>
    <w:p w14:paraId="7BFBEDEB" w14:textId="77777777" w:rsidR="000576AB" w:rsidRDefault="000576AB" w:rsidP="00657A1B">
      <w:pPr>
        <w:tabs>
          <w:tab w:val="left" w:pos="900"/>
        </w:tabs>
      </w:pPr>
    </w:p>
    <w:p w14:paraId="4ACB296D" w14:textId="77777777" w:rsidR="000576AB" w:rsidRDefault="000576AB" w:rsidP="00657A1B">
      <w:pPr>
        <w:tabs>
          <w:tab w:val="left" w:pos="900"/>
        </w:tabs>
      </w:pPr>
    </w:p>
    <w:p w14:paraId="180C77C4" w14:textId="77777777" w:rsidR="000576AB" w:rsidRDefault="000576AB" w:rsidP="00657A1B">
      <w:pPr>
        <w:tabs>
          <w:tab w:val="left" w:pos="900"/>
        </w:tabs>
      </w:pPr>
    </w:p>
    <w:p w14:paraId="19B0FC01" w14:textId="77777777" w:rsidR="000576AB" w:rsidRDefault="000576AB" w:rsidP="00657A1B">
      <w:pPr>
        <w:tabs>
          <w:tab w:val="left" w:pos="900"/>
        </w:tabs>
      </w:pPr>
    </w:p>
    <w:p w14:paraId="3029C520" w14:textId="77777777" w:rsidR="000576AB" w:rsidRDefault="000576AB" w:rsidP="00657A1B">
      <w:pPr>
        <w:tabs>
          <w:tab w:val="left" w:pos="900"/>
        </w:tabs>
      </w:pPr>
    </w:p>
    <w:p w14:paraId="2EDB2094" w14:textId="77777777" w:rsidR="000576AB" w:rsidRDefault="000576AB" w:rsidP="00657A1B">
      <w:pPr>
        <w:tabs>
          <w:tab w:val="left" w:pos="900"/>
        </w:tabs>
      </w:pPr>
    </w:p>
    <w:p w14:paraId="1A713889" w14:textId="77777777" w:rsidR="000576AB" w:rsidRDefault="000576AB" w:rsidP="00657A1B">
      <w:pPr>
        <w:tabs>
          <w:tab w:val="left" w:pos="900"/>
        </w:tabs>
      </w:pPr>
    </w:p>
    <w:p w14:paraId="07BFD733" w14:textId="77777777" w:rsidR="000576AB" w:rsidRDefault="000576AB" w:rsidP="00657A1B">
      <w:pPr>
        <w:tabs>
          <w:tab w:val="left" w:pos="900"/>
        </w:tabs>
      </w:pPr>
    </w:p>
    <w:p w14:paraId="012EF51A" w14:textId="77777777" w:rsidR="000576AB" w:rsidRDefault="000576AB" w:rsidP="00657A1B">
      <w:pPr>
        <w:tabs>
          <w:tab w:val="left" w:pos="900"/>
        </w:tabs>
      </w:pPr>
    </w:p>
    <w:p w14:paraId="5B87C6A0" w14:textId="530BA7BE" w:rsidR="00657A1B" w:rsidRDefault="00657A1B" w:rsidP="00657A1B">
      <w:pPr>
        <w:tabs>
          <w:tab w:val="left" w:pos="900"/>
        </w:tabs>
      </w:pPr>
      <w:r w:rsidRPr="00657A1B">
        <w:t>4. List all the tables in Lab1 Database</w:t>
      </w:r>
    </w:p>
    <w:p w14:paraId="647BB076" w14:textId="41B2429C" w:rsidR="00657A1B" w:rsidRDefault="00657A1B" w:rsidP="00657A1B">
      <w:pPr>
        <w:tabs>
          <w:tab w:val="left" w:pos="900"/>
        </w:tabs>
        <w:rPr>
          <w:noProof/>
        </w:rPr>
      </w:pPr>
      <w:r>
        <w:rPr>
          <w:noProof/>
        </w:rPr>
        <w:drawing>
          <wp:inline distT="0" distB="0" distL="0" distR="0" wp14:anchorId="1C144B70" wp14:editId="27DAB9FC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244FE" w14:textId="480DBACF" w:rsidR="00406CCA" w:rsidRDefault="00406CCA" w:rsidP="00406CCA">
      <w:pPr>
        <w:rPr>
          <w:noProof/>
        </w:rPr>
      </w:pPr>
    </w:p>
    <w:p w14:paraId="51C47ED3" w14:textId="46D4AA72" w:rsidR="00406CCA" w:rsidRDefault="00406CCA" w:rsidP="00406CCA">
      <w:r>
        <w:t>5.</w:t>
      </w:r>
    </w:p>
    <w:p w14:paraId="679BB97E" w14:textId="0CD2F79F" w:rsidR="00CE7041" w:rsidRDefault="00CE7041" w:rsidP="00406CC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E0FF02D" wp14:editId="346086BB">
            <wp:extent cx="594360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25400" w14:textId="010D3130" w:rsidR="006321E5" w:rsidRPr="006321E5" w:rsidRDefault="006321E5" w:rsidP="006321E5"/>
    <w:p w14:paraId="72249FDA" w14:textId="02156EDA" w:rsidR="006321E5" w:rsidRDefault="006321E5" w:rsidP="006321E5">
      <w:pPr>
        <w:rPr>
          <w:noProof/>
        </w:rPr>
      </w:pPr>
    </w:p>
    <w:p w14:paraId="0B4A5B91" w14:textId="73E997A1" w:rsidR="006321E5" w:rsidRDefault="006321E5" w:rsidP="00CE568A">
      <w:pPr>
        <w:pStyle w:val="ListParagraph"/>
        <w:numPr>
          <w:ilvl w:val="0"/>
          <w:numId w:val="2"/>
        </w:numPr>
      </w:pPr>
      <w:r w:rsidRPr="006321E5">
        <w:t>List all the customer information for the customers who lives in NY state.</w:t>
      </w:r>
    </w:p>
    <w:p w14:paraId="61EA0DDB" w14:textId="43C42C9C" w:rsidR="00C00256" w:rsidRDefault="00334A79" w:rsidP="00C00256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E7911CC" wp14:editId="4977D816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0444C" w14:textId="3778F977" w:rsidR="00FF6E0B" w:rsidRPr="00FF6E0B" w:rsidRDefault="00FF6E0B" w:rsidP="00FF6E0B"/>
    <w:p w14:paraId="37072C9D" w14:textId="29474978" w:rsidR="00FF6E0B" w:rsidRPr="00FF6E0B" w:rsidRDefault="00FF6E0B" w:rsidP="00FF6E0B"/>
    <w:p w14:paraId="2EDA508B" w14:textId="0850B712" w:rsidR="00FF6E0B" w:rsidRDefault="00FF6E0B" w:rsidP="00FF6E0B">
      <w:pPr>
        <w:rPr>
          <w:noProof/>
        </w:rPr>
      </w:pPr>
    </w:p>
    <w:p w14:paraId="1B8BE776" w14:textId="53E1E5C2" w:rsidR="00FF6E0B" w:rsidRDefault="00FF6E0B" w:rsidP="00FF6E0B">
      <w:pPr>
        <w:pStyle w:val="ListParagraph"/>
        <w:numPr>
          <w:ilvl w:val="0"/>
          <w:numId w:val="2"/>
        </w:numPr>
        <w:tabs>
          <w:tab w:val="left" w:pos="924"/>
        </w:tabs>
      </w:pPr>
      <w:r w:rsidRPr="00FF6E0B">
        <w:t>List all customer information for the customers who lives in NYC.</w:t>
      </w:r>
    </w:p>
    <w:p w14:paraId="1C383572" w14:textId="7C3F1EBD" w:rsidR="00B12D55" w:rsidRDefault="00B12D55" w:rsidP="00B12D55">
      <w:pPr>
        <w:pStyle w:val="ListParagraph"/>
        <w:tabs>
          <w:tab w:val="left" w:pos="924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7EDEB9A4" wp14:editId="0FCB105B">
            <wp:extent cx="5943600" cy="396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B4065" w14:textId="0FC95AD0" w:rsidR="00B12D55" w:rsidRDefault="00B12D55" w:rsidP="00B12D55">
      <w:pPr>
        <w:rPr>
          <w:noProof/>
        </w:rPr>
      </w:pPr>
    </w:p>
    <w:p w14:paraId="3AAD9562" w14:textId="0FEF5444" w:rsidR="00B12D55" w:rsidRDefault="00B12D55" w:rsidP="001958E7">
      <w:pPr>
        <w:pStyle w:val="ListParagraph"/>
        <w:numPr>
          <w:ilvl w:val="0"/>
          <w:numId w:val="2"/>
        </w:numPr>
        <w:tabs>
          <w:tab w:val="left" w:pos="930"/>
        </w:tabs>
      </w:pPr>
      <w:r w:rsidRPr="00B12D55">
        <w:t>List all customer information for the customers with customer number less than 150.</w:t>
      </w:r>
    </w:p>
    <w:p w14:paraId="340A7320" w14:textId="2DFA4C88" w:rsidR="001958E7" w:rsidRDefault="001958E7" w:rsidP="001958E7">
      <w:pPr>
        <w:pStyle w:val="ListParagraph"/>
        <w:tabs>
          <w:tab w:val="left" w:pos="930"/>
        </w:tabs>
      </w:pPr>
      <w:r>
        <w:rPr>
          <w:noProof/>
        </w:rPr>
        <w:lastRenderedPageBreak/>
        <w:drawing>
          <wp:inline distT="0" distB="0" distL="0" distR="0" wp14:anchorId="255EFF30" wp14:editId="771CFBF1">
            <wp:extent cx="5943600" cy="3962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6BA2C" w14:textId="6DFDAA9C" w:rsidR="001958E7" w:rsidRDefault="001958E7" w:rsidP="001958E7">
      <w:pPr>
        <w:pStyle w:val="ListParagraph"/>
        <w:tabs>
          <w:tab w:val="left" w:pos="930"/>
        </w:tabs>
      </w:pPr>
    </w:p>
    <w:p w14:paraId="378720ED" w14:textId="5C17D38C" w:rsidR="001958E7" w:rsidRDefault="00914B05" w:rsidP="00914B05">
      <w:pPr>
        <w:pStyle w:val="ListParagraph"/>
        <w:numPr>
          <w:ilvl w:val="0"/>
          <w:numId w:val="2"/>
        </w:numPr>
        <w:tabs>
          <w:tab w:val="left" w:pos="930"/>
        </w:tabs>
      </w:pPr>
      <w:r>
        <w:t>List all customer information for the customers with customer number greater than or equal to</w:t>
      </w:r>
      <w:r>
        <w:t xml:space="preserve"> </w:t>
      </w:r>
      <w:r>
        <w:t>150</w:t>
      </w:r>
      <w:r>
        <w:t>.</w:t>
      </w:r>
    </w:p>
    <w:p w14:paraId="5FB273F8" w14:textId="2A6355D3" w:rsidR="00914B05" w:rsidRDefault="004734EE" w:rsidP="00914B05">
      <w:pPr>
        <w:pStyle w:val="ListParagraph"/>
        <w:tabs>
          <w:tab w:val="left" w:pos="930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5390F4DD" wp14:editId="282B90EB">
            <wp:extent cx="5943600" cy="3962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039F2" w14:textId="181BDEE5" w:rsidR="004734EE" w:rsidRDefault="004734EE" w:rsidP="004734EE">
      <w:pPr>
        <w:rPr>
          <w:noProof/>
        </w:rPr>
      </w:pPr>
    </w:p>
    <w:p w14:paraId="0042B2D7" w14:textId="1E52C853" w:rsidR="004734EE" w:rsidRDefault="004734EE" w:rsidP="004734EE">
      <w:pPr>
        <w:pStyle w:val="ListParagraph"/>
        <w:numPr>
          <w:ilvl w:val="0"/>
          <w:numId w:val="2"/>
        </w:numPr>
        <w:tabs>
          <w:tab w:val="left" w:pos="1002"/>
        </w:tabs>
      </w:pPr>
      <w:r>
        <w:t>L</w:t>
      </w:r>
      <w:r w:rsidRPr="004734EE">
        <w:t>ist all customer information.</w:t>
      </w:r>
    </w:p>
    <w:p w14:paraId="68DBD66A" w14:textId="460FAC60" w:rsidR="008A7606" w:rsidRDefault="008A7606" w:rsidP="008A7606">
      <w:pPr>
        <w:pStyle w:val="ListParagraph"/>
        <w:tabs>
          <w:tab w:val="left" w:pos="1002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41CC7946" wp14:editId="35D27F4B">
            <wp:extent cx="5943600" cy="3962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4C826" w14:textId="36EAE509" w:rsidR="005E5377" w:rsidRDefault="005E5377" w:rsidP="005E5377">
      <w:pPr>
        <w:tabs>
          <w:tab w:val="left" w:pos="1554"/>
        </w:tabs>
      </w:pPr>
      <w:r>
        <w:tab/>
      </w:r>
    </w:p>
    <w:p w14:paraId="6C6158F1" w14:textId="4E3003BB" w:rsidR="005E5377" w:rsidRDefault="005E5377" w:rsidP="00757FF4">
      <w:pPr>
        <w:pStyle w:val="ListParagraph"/>
        <w:numPr>
          <w:ilvl w:val="0"/>
          <w:numId w:val="2"/>
        </w:numPr>
        <w:tabs>
          <w:tab w:val="left" w:pos="1554"/>
        </w:tabs>
      </w:pPr>
      <w:r w:rsidRPr="005E5377">
        <w:t xml:space="preserve">List all customer name and address whose name is alphabetically comes after </w:t>
      </w:r>
      <w:proofErr w:type="gramStart"/>
      <w:r w:rsidRPr="005E5377">
        <w:t>letter ’</w:t>
      </w:r>
      <w:proofErr w:type="gramEnd"/>
      <w:r w:rsidRPr="005E5377">
        <w:t>K</w:t>
      </w:r>
      <w:r w:rsidR="00757FF4">
        <w:t>.</w:t>
      </w:r>
    </w:p>
    <w:p w14:paraId="455C41C8" w14:textId="77777777" w:rsidR="00B213EE" w:rsidRDefault="00B213EE" w:rsidP="00B213EE">
      <w:pPr>
        <w:pStyle w:val="ListParagraph"/>
        <w:tabs>
          <w:tab w:val="left" w:pos="1554"/>
        </w:tabs>
        <w:rPr>
          <w:noProof/>
        </w:rPr>
      </w:pPr>
      <w:r>
        <w:rPr>
          <w:noProof/>
        </w:rPr>
        <w:t>12. List all customer name and customer id for the customers whose name is alphabetically comes</w:t>
      </w:r>
    </w:p>
    <w:p w14:paraId="7F545CFC" w14:textId="77777777" w:rsidR="00B213EE" w:rsidRDefault="00B213EE" w:rsidP="00B213EE">
      <w:pPr>
        <w:pStyle w:val="ListParagraph"/>
        <w:tabs>
          <w:tab w:val="left" w:pos="1554"/>
        </w:tabs>
        <w:rPr>
          <w:noProof/>
        </w:rPr>
      </w:pPr>
      <w:r>
        <w:rPr>
          <w:noProof/>
        </w:rPr>
        <w:t>before ’Kate’</w:t>
      </w:r>
    </w:p>
    <w:p w14:paraId="726CACD9" w14:textId="1C426CBD" w:rsidR="00757FF4" w:rsidRDefault="00B213EE" w:rsidP="00B213EE">
      <w:pPr>
        <w:pStyle w:val="ListParagraph"/>
        <w:tabs>
          <w:tab w:val="left" w:pos="1554"/>
        </w:tabs>
        <w:rPr>
          <w:noProof/>
        </w:rPr>
      </w:pPr>
      <w:r>
        <w:rPr>
          <w:noProof/>
        </w:rPr>
        <w:lastRenderedPageBreak/>
        <w:t>13. List unique customer names.</w:t>
      </w:r>
      <w:r w:rsidR="00757FF4">
        <w:rPr>
          <w:noProof/>
        </w:rPr>
        <w:drawing>
          <wp:inline distT="0" distB="0" distL="0" distR="0" wp14:anchorId="4A92E4C8" wp14:editId="233B1779">
            <wp:extent cx="5943600" cy="3962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2589D" w14:textId="611E6396" w:rsidR="00B213EE" w:rsidRDefault="00B213EE" w:rsidP="00B213EE">
      <w:pPr>
        <w:rPr>
          <w:noProof/>
        </w:rPr>
      </w:pPr>
    </w:p>
    <w:p w14:paraId="6B1F0169" w14:textId="77777777" w:rsidR="00B213EE" w:rsidRDefault="00B213EE" w:rsidP="00B213EE">
      <w:pPr>
        <w:tabs>
          <w:tab w:val="left" w:pos="1440"/>
        </w:tabs>
      </w:pPr>
      <w:r>
        <w:tab/>
      </w:r>
      <w:r>
        <w:t>12. List all customer name and customer id for the customers whose name is alphabetically comes</w:t>
      </w:r>
    </w:p>
    <w:p w14:paraId="1F861647" w14:textId="77777777" w:rsidR="00B213EE" w:rsidRDefault="00B213EE" w:rsidP="00B213EE">
      <w:pPr>
        <w:tabs>
          <w:tab w:val="left" w:pos="1440"/>
        </w:tabs>
      </w:pPr>
      <w:r>
        <w:t>before ’Kate’</w:t>
      </w:r>
    </w:p>
    <w:p w14:paraId="65DF688D" w14:textId="462687EA" w:rsidR="00B213EE" w:rsidRDefault="00B213EE" w:rsidP="007C2C0A">
      <w:pPr>
        <w:pStyle w:val="ListParagraph"/>
        <w:numPr>
          <w:ilvl w:val="0"/>
          <w:numId w:val="2"/>
        </w:numPr>
        <w:tabs>
          <w:tab w:val="left" w:pos="1440"/>
        </w:tabs>
      </w:pPr>
      <w:r>
        <w:t>List unique customer names.</w:t>
      </w:r>
    </w:p>
    <w:p w14:paraId="4F38E968" w14:textId="066BC0CD" w:rsidR="00E93E35" w:rsidRDefault="00E93E35" w:rsidP="00E93E35">
      <w:pPr>
        <w:tabs>
          <w:tab w:val="left" w:pos="1440"/>
        </w:tabs>
      </w:pPr>
    </w:p>
    <w:p w14:paraId="6ED02DF8" w14:textId="76C0CBD7" w:rsidR="00E93E35" w:rsidRDefault="00E93E35" w:rsidP="00E93E35">
      <w:pPr>
        <w:tabs>
          <w:tab w:val="left" w:pos="1440"/>
        </w:tabs>
      </w:pPr>
      <w:r>
        <w:rPr>
          <w:noProof/>
        </w:rPr>
        <w:lastRenderedPageBreak/>
        <w:drawing>
          <wp:inline distT="0" distB="0" distL="0" distR="0" wp14:anchorId="3B1415F0" wp14:editId="3A51FF6D">
            <wp:extent cx="5943600" cy="3962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8EFBD" w14:textId="03FAA756" w:rsidR="00E93E35" w:rsidRDefault="00E93E35" w:rsidP="00E93E35">
      <w:pPr>
        <w:tabs>
          <w:tab w:val="left" w:pos="1440"/>
        </w:tabs>
      </w:pPr>
    </w:p>
    <w:p w14:paraId="41F23654" w14:textId="041B152D" w:rsidR="00E93E35" w:rsidRDefault="00E93E35" w:rsidP="00E93E35">
      <w:pPr>
        <w:tabs>
          <w:tab w:val="left" w:pos="1440"/>
        </w:tabs>
      </w:pPr>
    </w:p>
    <w:p w14:paraId="1E081EF7" w14:textId="3898A560" w:rsidR="00E93E35" w:rsidRDefault="00E93E35" w:rsidP="00E93E35">
      <w:pPr>
        <w:tabs>
          <w:tab w:val="left" w:pos="1440"/>
        </w:tabs>
      </w:pPr>
    </w:p>
    <w:p w14:paraId="530D1DD4" w14:textId="393E3292" w:rsidR="00E93E35" w:rsidRDefault="00E93E35" w:rsidP="00E93E35">
      <w:pPr>
        <w:tabs>
          <w:tab w:val="left" w:pos="1440"/>
        </w:tabs>
      </w:pPr>
    </w:p>
    <w:p w14:paraId="2226DBBD" w14:textId="47C8AD30" w:rsidR="00E93E35" w:rsidRDefault="00E93E35" w:rsidP="00E93E35">
      <w:pPr>
        <w:tabs>
          <w:tab w:val="left" w:pos="1440"/>
        </w:tabs>
      </w:pPr>
    </w:p>
    <w:p w14:paraId="78A8E7DF" w14:textId="77777777" w:rsidR="00E93E35" w:rsidRDefault="00E93E35" w:rsidP="00E93E35">
      <w:pPr>
        <w:tabs>
          <w:tab w:val="left" w:pos="1440"/>
        </w:tabs>
      </w:pPr>
    </w:p>
    <w:p w14:paraId="3D2E15C7" w14:textId="2FC62157" w:rsidR="007C2C0A" w:rsidRDefault="007C2C0A" w:rsidP="007C2C0A">
      <w:pPr>
        <w:pStyle w:val="ListParagraph"/>
        <w:numPr>
          <w:ilvl w:val="0"/>
          <w:numId w:val="2"/>
        </w:numPr>
        <w:tabs>
          <w:tab w:val="left" w:pos="1440"/>
        </w:tabs>
      </w:pPr>
      <w:r>
        <w:rPr>
          <w:noProof/>
        </w:rPr>
        <w:lastRenderedPageBreak/>
        <w:drawing>
          <wp:inline distT="0" distB="0" distL="0" distR="0" wp14:anchorId="635345A1" wp14:editId="3F2C2D6E">
            <wp:extent cx="5943600" cy="3962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9D20F" w14:textId="30FC5FEB" w:rsidR="00BE38F1" w:rsidRDefault="00BE38F1" w:rsidP="00BE38F1"/>
    <w:p w14:paraId="5CF8855F" w14:textId="5FA61E9E" w:rsidR="00BE38F1" w:rsidRDefault="00BE38F1" w:rsidP="00BE38F1">
      <w:r>
        <w:t>14.</w:t>
      </w:r>
    </w:p>
    <w:p w14:paraId="02F17449" w14:textId="0406C2AE" w:rsidR="00895137" w:rsidRDefault="00895137" w:rsidP="00BE38F1"/>
    <w:p w14:paraId="12673C7F" w14:textId="1D888FD9" w:rsidR="00895137" w:rsidRDefault="00895137" w:rsidP="00BE38F1"/>
    <w:p w14:paraId="1B033982" w14:textId="65C1FEDD" w:rsidR="00895137" w:rsidRDefault="00895137" w:rsidP="00BE38F1"/>
    <w:p w14:paraId="5E5B432E" w14:textId="6E2D2A9A" w:rsidR="00895137" w:rsidRDefault="00895137" w:rsidP="00BE38F1"/>
    <w:p w14:paraId="55C84F8E" w14:textId="00A0CCF0" w:rsidR="00895137" w:rsidRDefault="00895137" w:rsidP="00BE38F1"/>
    <w:p w14:paraId="33E2B834" w14:textId="1BC17265" w:rsidR="00895137" w:rsidRDefault="00895137" w:rsidP="00BE38F1"/>
    <w:p w14:paraId="674E40F4" w14:textId="46E9CE81" w:rsidR="00895137" w:rsidRDefault="00895137" w:rsidP="00BE38F1"/>
    <w:p w14:paraId="12A40933" w14:textId="3A01B74E" w:rsidR="00895137" w:rsidRDefault="00895137" w:rsidP="00BE38F1"/>
    <w:p w14:paraId="6EE1F3A4" w14:textId="6D4CBF48" w:rsidR="00895137" w:rsidRDefault="00895137" w:rsidP="00BE38F1"/>
    <w:p w14:paraId="34530BCB" w14:textId="70F82E1B" w:rsidR="00895137" w:rsidRDefault="00895137" w:rsidP="00BE38F1"/>
    <w:p w14:paraId="7C0DA6F5" w14:textId="32CB0D99" w:rsidR="00895137" w:rsidRDefault="00895137" w:rsidP="00BE38F1"/>
    <w:p w14:paraId="32D58584" w14:textId="446FF81D" w:rsidR="00895137" w:rsidRDefault="00895137" w:rsidP="00BE38F1"/>
    <w:p w14:paraId="168E3E3D" w14:textId="69F66B7F" w:rsidR="00895137" w:rsidRDefault="00895137" w:rsidP="00BE38F1"/>
    <w:p w14:paraId="2D86CFF6" w14:textId="26B65F0E" w:rsidR="00895137" w:rsidRPr="00BE38F1" w:rsidRDefault="00895137" w:rsidP="00BE38F1">
      <w:r>
        <w:t>15.</w:t>
      </w:r>
      <w:r w:rsidRPr="00895137">
        <w:t xml:space="preserve"> </w:t>
      </w:r>
      <w:r>
        <w:rPr>
          <w:noProof/>
        </w:rPr>
        <w:drawing>
          <wp:inline distT="0" distB="0" distL="0" distR="0" wp14:anchorId="56CA4089" wp14:editId="4C3F3FF8">
            <wp:extent cx="5943600" cy="3962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5137" w:rsidRPr="00BE3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604AB9"/>
    <w:multiLevelType w:val="hybridMultilevel"/>
    <w:tmpl w:val="09043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6A1A6E"/>
    <w:multiLevelType w:val="hybridMultilevel"/>
    <w:tmpl w:val="394EEF8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zaxtDQ3MTIzMDBV0lEKTi0uzszPAykwrAUAfbtgcCwAAAA="/>
  </w:docVars>
  <w:rsids>
    <w:rsidRoot w:val="0054268E"/>
    <w:rsid w:val="000576AB"/>
    <w:rsid w:val="00084466"/>
    <w:rsid w:val="001958E7"/>
    <w:rsid w:val="001969B5"/>
    <w:rsid w:val="002D5074"/>
    <w:rsid w:val="00323DB5"/>
    <w:rsid w:val="00334A79"/>
    <w:rsid w:val="00406CCA"/>
    <w:rsid w:val="004734EE"/>
    <w:rsid w:val="0054268E"/>
    <w:rsid w:val="00565073"/>
    <w:rsid w:val="005E5377"/>
    <w:rsid w:val="006321E5"/>
    <w:rsid w:val="00657A1B"/>
    <w:rsid w:val="00757FF4"/>
    <w:rsid w:val="007C2C0A"/>
    <w:rsid w:val="00895137"/>
    <w:rsid w:val="008A7606"/>
    <w:rsid w:val="00914B05"/>
    <w:rsid w:val="00AA0524"/>
    <w:rsid w:val="00B12D55"/>
    <w:rsid w:val="00B213EE"/>
    <w:rsid w:val="00BE38F1"/>
    <w:rsid w:val="00C00256"/>
    <w:rsid w:val="00CE568A"/>
    <w:rsid w:val="00CE7041"/>
    <w:rsid w:val="00E93E35"/>
    <w:rsid w:val="00ED4B42"/>
    <w:rsid w:val="00F763D3"/>
    <w:rsid w:val="00FF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F8A93"/>
  <w15:chartTrackingRefBased/>
  <w15:docId w15:val="{DF34D64F-1A4A-402E-A4D9-D929EF7CD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4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3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ul Alam</dc:creator>
  <cp:keywords/>
  <dc:description/>
  <cp:lastModifiedBy>Robiul Alam</cp:lastModifiedBy>
  <cp:revision>28</cp:revision>
  <dcterms:created xsi:type="dcterms:W3CDTF">2020-10-23T21:51:00Z</dcterms:created>
  <dcterms:modified xsi:type="dcterms:W3CDTF">2020-10-24T06:15:00Z</dcterms:modified>
</cp:coreProperties>
</file>